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E6E3B9" w14:textId="77777777" w:rsidR="00965CEE" w:rsidRDefault="00000000">
      <w:pPr>
        <w:pStyle w:val="FirstParagraph"/>
      </w:pPr>
      <w:r>
        <w:t>Phase 9 – Part 4</w:t>
      </w:r>
      <w:r>
        <w:br/>
        <w:t>Numerical / Statistical Explorations of ψ-Thermodynamics</w:t>
      </w:r>
    </w:p>
    <w:p w14:paraId="2ABB1BE1" w14:textId="77777777" w:rsidR="00965CEE" w:rsidRDefault="00000000">
      <w:pPr>
        <w:pStyle w:val="BodyText"/>
      </w:pPr>
      <w:r>
        <w:t>Goal</w:t>
      </w:r>
      <w:r>
        <w:br/>
        <w:t>The aim of Part 4 is to operationalize ψ-thermodynamics numerically.</w:t>
      </w:r>
      <w:r>
        <w:br/>
        <w:t>In earlier sections of Phase 9, I introduced ψ as an effective free-energy field, developed entropy-like functionals, and considered fluctuation–dissipation analogies. Now I want to test these ideas with concrete numerical/statistical explorations.</w:t>
      </w:r>
      <w:r>
        <w:br/>
        <w:t>Specifically, I will: 1. Construct ψ as a field on a spatial grid.</w:t>
      </w:r>
    </w:p>
    <w:p w14:paraId="67296153" w14:textId="77777777" w:rsidR="00965CEE" w:rsidRDefault="00000000">
      <w:pPr>
        <w:numPr>
          <w:ilvl w:val="0"/>
          <w:numId w:val="2"/>
        </w:numPr>
      </w:pPr>
      <w:r>
        <w:t>Define ψ-entropy S_ψ and ψ-free-energy F_ψ.</w:t>
      </w:r>
    </w:p>
    <w:p w14:paraId="39879E25" w14:textId="77777777" w:rsidR="00965CEE" w:rsidRDefault="00000000">
      <w:pPr>
        <w:numPr>
          <w:ilvl w:val="0"/>
          <w:numId w:val="2"/>
        </w:numPr>
      </w:pPr>
      <w:r>
        <w:t>Explore how fluctuations around equilibrium configurations evolve.</w:t>
      </w:r>
    </w:p>
    <w:p w14:paraId="22CAC7FC" w14:textId="77777777" w:rsidR="00965CEE" w:rsidRDefault="00000000">
      <w:pPr>
        <w:numPr>
          <w:ilvl w:val="0"/>
          <w:numId w:val="2"/>
        </w:numPr>
      </w:pPr>
      <w:r>
        <w:t>Simulate entropic currents and relaxation toward equilibrium.</w:t>
      </w:r>
      <w:r>
        <w:br/>
        <w:t>The desert analogy:</w:t>
      </w:r>
    </w:p>
    <w:p w14:paraId="5866E084" w14:textId="77777777" w:rsidR="00965CEE" w:rsidRDefault="00000000">
      <w:pPr>
        <w:numPr>
          <w:ilvl w:val="0"/>
          <w:numId w:val="3"/>
        </w:numPr>
      </w:pPr>
      <w:r>
        <w:t>ψ = desert floor.</w:t>
      </w:r>
    </w:p>
    <w:p w14:paraId="7DC01D36" w14:textId="77777777" w:rsidR="00965CEE" w:rsidRDefault="00000000">
      <w:pPr>
        <w:numPr>
          <w:ilvl w:val="0"/>
          <w:numId w:val="3"/>
        </w:numPr>
      </w:pPr>
      <w:r>
        <w:t>Gravity = pressure distribution.</w:t>
      </w:r>
    </w:p>
    <w:p w14:paraId="4E2DAB16" w14:textId="77777777" w:rsidR="00965CEE" w:rsidRDefault="00000000">
      <w:pPr>
        <w:numPr>
          <w:ilvl w:val="0"/>
          <w:numId w:val="3"/>
        </w:numPr>
      </w:pPr>
      <w:r>
        <w:t>Wind = current² term.</w:t>
      </w:r>
    </w:p>
    <w:p w14:paraId="4909383E" w14:textId="77777777" w:rsidR="00965CEE" w:rsidRDefault="00000000">
      <w:pPr>
        <w:numPr>
          <w:ilvl w:val="0"/>
          <w:numId w:val="3"/>
        </w:numPr>
      </w:pPr>
      <w:r>
        <w:t>Entropy = roughness/disorder of the desert floor.</w:t>
      </w:r>
    </w:p>
    <w:p w14:paraId="01BF86C8" w14:textId="77777777" w:rsidR="00965CEE" w:rsidRDefault="00000000">
      <w:pPr>
        <w:numPr>
          <w:ilvl w:val="0"/>
          <w:numId w:val="3"/>
        </w:numPr>
      </w:pPr>
      <w:r>
        <w:t>Free energy = tendency of dunes to settle into smoother/low-energy configurations.</w:t>
      </w:r>
    </w:p>
    <w:p w14:paraId="2BA25B7B" w14:textId="77777777" w:rsidR="00965CEE" w:rsidRDefault="00000000">
      <w:r>
        <w:pict w14:anchorId="0A44EA31">
          <v:rect id="_x0000_i1025" style="width:0;height:1.5pt" o:hralign="center" o:hrstd="t" o:hr="t"/>
        </w:pict>
      </w:r>
    </w:p>
    <w:p w14:paraId="0E9C59B4" w14:textId="77777777" w:rsidR="00965CEE" w:rsidRDefault="00000000">
      <w:pPr>
        <w:pStyle w:val="FirstParagraph"/>
      </w:pPr>
      <w:r>
        <w:t>Setup: ψ Field on a Grid</w:t>
      </w:r>
      <w:r>
        <w:br/>
        <w:t>I represent ψ on a 2D spatial grid (x,y). This makes the statistical interpretation more tangible: local variations in ψ correspond to microscopic states of the medium.</w:t>
      </w:r>
      <w:r>
        <w:br/>
        <w:t>Define:</w:t>
      </w:r>
    </w:p>
    <w:p w14:paraId="1F29F49B" w14:textId="77777777" w:rsidR="00965CE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799AA36" w14:textId="77777777" w:rsidR="00965CEE" w:rsidRDefault="00000000">
      <w:pPr>
        <w:pStyle w:val="FirstParagraph"/>
      </w:pPr>
      <w:r>
        <w:t>Plain text:</w:t>
      </w:r>
      <w:r>
        <w:br/>
        <w:t>psi(x,y) = psi0 * exp(-(x^2 + y^2)/(2*sigma^2)) + ε(x,y)</w:t>
      </w:r>
    </w:p>
    <w:p w14:paraId="4D23B388" w14:textId="77777777" w:rsidR="00965CEE" w:rsidRDefault="00000000">
      <w:pPr>
        <w:numPr>
          <w:ilvl w:val="0"/>
          <w:numId w:val="4"/>
        </w:numPr>
      </w:pPr>
      <w:r>
        <w:t>The first term is a Gaussian “well” (smooth structure).</w:t>
      </w:r>
    </w:p>
    <w:p w14:paraId="6DAB410B" w14:textId="77777777" w:rsidR="00965CEE" w:rsidRDefault="00000000">
      <w:pPr>
        <w:numPr>
          <w:ilvl w:val="0"/>
          <w:numId w:val="4"/>
        </w:numPr>
      </w:pPr>
      <w:r>
        <w:t>The second term ϵ(x,y) is random fluctuation noise, representing disorder/thermal-like contributions.</w:t>
      </w:r>
    </w:p>
    <w:p w14:paraId="5DEB3EA0" w14:textId="77777777" w:rsidR="00965CEE" w:rsidRDefault="00000000">
      <w:r>
        <w:pict w14:anchorId="10D902F1">
          <v:rect id="_x0000_i1026" style="width:0;height:1.5pt" o:hralign="center" o:hrstd="t" o:hr="t"/>
        </w:pict>
      </w:r>
    </w:p>
    <w:p w14:paraId="24CE753D" w14:textId="77777777" w:rsidR="00965CEE" w:rsidRDefault="00000000">
      <w:pPr>
        <w:pStyle w:val="FirstParagraph"/>
      </w:pPr>
      <w:r>
        <w:lastRenderedPageBreak/>
        <w:t>ψ-Entropy Functional</w:t>
      </w:r>
      <w:r>
        <w:br/>
        <w:t>I define ψ-entropy as a measure of disorder:</w:t>
      </w:r>
    </w:p>
    <w:p w14:paraId="1F747B54" w14:textId="77777777" w:rsidR="00965CE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2AC1B02" w14:textId="77777777" w:rsidR="00965CEE" w:rsidRDefault="00000000">
      <w:pPr>
        <w:pStyle w:val="FirstParagraph"/>
      </w:pPr>
      <w:r>
        <w:t>Plain text:</w:t>
      </w:r>
      <w:r>
        <w:br/>
        <w:t>Sψ = - Σ Pψ(x,y) * ln(Pψ(x,y))</w:t>
      </w:r>
    </w:p>
    <w:p w14:paraId="2F94FF3C" w14:textId="77777777" w:rsidR="00965CEE" w:rsidRDefault="00000000">
      <w:pPr>
        <w:pStyle w:val="BodyText"/>
      </w:pPr>
      <w:r>
        <w:t>where</w:t>
      </w:r>
    </w:p>
    <w:p w14:paraId="02105CAB" w14:textId="77777777" w:rsidR="00965CE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</m:nary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8BFC49E" w14:textId="77777777" w:rsidR="00965CEE" w:rsidRDefault="00000000">
      <w:pPr>
        <w:pStyle w:val="FirstParagraph"/>
      </w:pPr>
      <w:r>
        <w:t>Plain text:</w:t>
      </w:r>
      <w:r>
        <w:br/>
        <w:t>Pψ(x,y) = |ψ(x,y)|² / Σ |ψ(x,y)|²</w:t>
      </w:r>
    </w:p>
    <w:p w14:paraId="7FE6B996" w14:textId="77777777" w:rsidR="00965CEE" w:rsidRDefault="00000000">
      <w:pPr>
        <w:pStyle w:val="BodyText"/>
      </w:pPr>
      <w:r>
        <w:t>This mirrors Shannon entropy, treating normalized ψ² as a probability distribution.</w:t>
      </w:r>
    </w:p>
    <w:p w14:paraId="516ABEAE" w14:textId="77777777" w:rsidR="00965CEE" w:rsidRDefault="00000000">
      <w:r>
        <w:pict w14:anchorId="7052804F">
          <v:rect id="_x0000_i1027" style="width:0;height:1.5pt" o:hralign="center" o:hrstd="t" o:hr="t"/>
        </w:pict>
      </w:r>
    </w:p>
    <w:p w14:paraId="0721F78D" w14:textId="77777777" w:rsidR="00965CEE" w:rsidRDefault="00000000">
      <w:pPr>
        <w:pStyle w:val="FirstParagraph"/>
      </w:pPr>
      <w:r>
        <w:t>ψ-Free-Energy Functional</w:t>
      </w:r>
      <w:r>
        <w:br/>
        <w:t>By analogy to thermodynamics:</w:t>
      </w:r>
    </w:p>
    <w:p w14:paraId="3D2283A3" w14:textId="77777777" w:rsidR="00965CE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</m:oMath>
      </m:oMathPara>
    </w:p>
    <w:p w14:paraId="7020CC85" w14:textId="77777777" w:rsidR="00965CEE" w:rsidRDefault="00000000">
      <w:pPr>
        <w:pStyle w:val="FirstParagraph"/>
      </w:pPr>
      <w:r>
        <w:t>Plain text:</w:t>
      </w:r>
      <w:r>
        <w:br/>
        <w:t>Fψ = Eψ – Tψ * Sψ</w:t>
      </w:r>
    </w:p>
    <w:p w14:paraId="3552EF05" w14:textId="77777777" w:rsidR="00965CEE" w:rsidRDefault="00000000">
      <w:pPr>
        <w:pStyle w:val="BodyText"/>
      </w:pPr>
      <w:r>
        <w:t>Here:</w:t>
      </w:r>
    </w:p>
    <w:p w14:paraId="49A87173" w14:textId="77777777" w:rsidR="00965CEE" w:rsidRDefault="00000000">
      <w:pPr>
        <w:numPr>
          <w:ilvl w:val="0"/>
          <w:numId w:val="5"/>
        </w:numPr>
      </w:pPr>
      <w:r>
        <w:t>E_ψ = effective ψ-energy (curvature-weighted integral).</w:t>
      </w:r>
    </w:p>
    <w:p w14:paraId="5E15326D" w14:textId="77777777" w:rsidR="00965CEE" w:rsidRDefault="00000000">
      <w:pPr>
        <w:numPr>
          <w:ilvl w:val="0"/>
          <w:numId w:val="5"/>
        </w:numPr>
      </w:pPr>
      <w:r>
        <w:t>T_ψ = effective ψ-temperature (a parameter controlling fluctuation scale).</w:t>
      </w:r>
    </w:p>
    <w:p w14:paraId="6E3C5DC8" w14:textId="77777777" w:rsidR="00965CEE" w:rsidRDefault="00000000">
      <w:pPr>
        <w:pStyle w:val="FirstParagraph"/>
      </w:pPr>
      <w:r>
        <w:t>Define energy:</w:t>
      </w:r>
    </w:p>
    <w:p w14:paraId="602B0B06" w14:textId="163BBD81" w:rsidR="00325C07" w:rsidRPr="00325C07" w:rsidRDefault="00325C07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∇</m:t>
                  </m:r>
                  <m:r>
                    <w:rPr>
                      <w:rFonts w:ascii="Cambria Math" w:hAnsi="Cambria Math"/>
                    </w:rPr>
                    <m:t>ψ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</m:nary>
        </m:oMath>
      </m:oMathPara>
    </w:p>
    <w:p w14:paraId="57C27378" w14:textId="77777777" w:rsidR="00965CEE" w:rsidRDefault="00000000">
      <w:pPr>
        <w:pStyle w:val="FirstParagraph"/>
      </w:pPr>
      <w:r>
        <w:t>Plain text:</w:t>
      </w:r>
      <w:r>
        <w:br/>
        <w:t>Eψ = Σ [ (∇ψ)² + V(x,y) ψ² ]</w:t>
      </w:r>
    </w:p>
    <w:p w14:paraId="59D4A68C" w14:textId="77777777" w:rsidR="00965CEE" w:rsidRDefault="00000000">
      <w:pPr>
        <w:pStyle w:val="BodyText"/>
      </w:pPr>
      <w:r>
        <w:t>with potential V(x,y) set by the desert curvature (sand distribution).</w:t>
      </w:r>
    </w:p>
    <w:p w14:paraId="4E062E89" w14:textId="77777777" w:rsidR="00965CEE" w:rsidRDefault="00000000">
      <w:r>
        <w:pict w14:anchorId="28114FB6">
          <v:rect id="_x0000_i1028" style="width:0;height:1.5pt" o:hralign="center" o:hrstd="t" o:hr="t"/>
        </w:pict>
      </w:r>
    </w:p>
    <w:p w14:paraId="5E342A44" w14:textId="77777777" w:rsidR="00965CEE" w:rsidRDefault="00000000">
      <w:pPr>
        <w:pStyle w:val="FirstParagraph"/>
      </w:pPr>
      <w:r>
        <w:t>Simulation Strategy</w:t>
      </w:r>
      <w:r>
        <w:br/>
        <w:t>I had the AI set up a numerical experiment:</w:t>
      </w:r>
    </w:p>
    <w:p w14:paraId="12464D25" w14:textId="77777777" w:rsidR="00965CEE" w:rsidRDefault="00000000">
      <w:pPr>
        <w:numPr>
          <w:ilvl w:val="0"/>
          <w:numId w:val="6"/>
        </w:numPr>
      </w:pPr>
      <w:r>
        <w:lastRenderedPageBreak/>
        <w:t>Initialize ψ as a Gaussian with noise.</w:t>
      </w:r>
    </w:p>
    <w:p w14:paraId="2E0A4122" w14:textId="77777777" w:rsidR="00965CEE" w:rsidRDefault="00000000">
      <w:pPr>
        <w:numPr>
          <w:ilvl w:val="0"/>
          <w:numId w:val="6"/>
        </w:numPr>
      </w:pPr>
      <w:r>
        <w:t>Compute entropy S_ψ and free energy F_ψ.</w:t>
      </w:r>
    </w:p>
    <w:p w14:paraId="5A719422" w14:textId="77777777" w:rsidR="00965CEE" w:rsidRDefault="00000000">
      <w:pPr>
        <w:numPr>
          <w:ilvl w:val="0"/>
          <w:numId w:val="6"/>
        </w:numPr>
      </w:pPr>
      <w:r>
        <w:t>Evolve ψ under relaxation dynamics:</w:t>
      </w:r>
    </w:p>
    <w:p w14:paraId="524CD3F0" w14:textId="77777777" w:rsidR="00965CE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δψ</m:t>
              </m:r>
            </m:den>
          </m:f>
        </m:oMath>
      </m:oMathPara>
    </w:p>
    <w:p w14:paraId="686B7421" w14:textId="77777777" w:rsidR="00965CEE" w:rsidRDefault="00000000">
      <w:pPr>
        <w:pStyle w:val="FirstParagraph"/>
      </w:pPr>
      <w:r>
        <w:t>(gradient descent toward low free-energy states).</w:t>
      </w:r>
    </w:p>
    <w:p w14:paraId="7D52FCF0" w14:textId="77777777" w:rsidR="00965CEE" w:rsidRDefault="00000000">
      <w:pPr>
        <w:pStyle w:val="Compact"/>
        <w:numPr>
          <w:ilvl w:val="0"/>
          <w:numId w:val="7"/>
        </w:numPr>
      </w:pPr>
      <w:r>
        <w:t>Track entropy vs time.</w:t>
      </w:r>
      <w:r>
        <w:br/>
        <w:t>This tests whether ψ tends to settle into smoother configurations while balancing entropy and energy contributions.</w:t>
      </w:r>
    </w:p>
    <w:p w14:paraId="73BE730D" w14:textId="77777777" w:rsidR="00965CEE" w:rsidRDefault="00000000">
      <w:r>
        <w:pict w14:anchorId="3B2BBA15">
          <v:rect id="_x0000_i1029" style="width:0;height:1.5pt" o:hralign="center" o:hrstd="t" o:hr="t"/>
        </w:pict>
      </w:r>
    </w:p>
    <w:p w14:paraId="6C50C144" w14:textId="77777777" w:rsidR="00965CEE" w:rsidRDefault="00000000">
      <w:pPr>
        <w:pStyle w:val="FirstParagraph"/>
      </w:pPr>
      <w:r>
        <w:t>Python Simulation</w:t>
      </w:r>
    </w:p>
    <w:p w14:paraId="71133E2B" w14:textId="77777777" w:rsidR="00965CEE" w:rsidRDefault="00000000">
      <w:pPr>
        <w:pStyle w:val="SourceCode"/>
      </w:pPr>
      <w:r>
        <w:rPr>
          <w:rStyle w:val="CommentTok"/>
        </w:rPr>
        <w:t># simulations/phase9_part4_psither_modynamics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Grid setu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NormalTok"/>
        </w:rPr>
        <w:t>L, L,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NormalTok"/>
        </w:rPr>
        <w:t>L, L, N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np.meshgrid(x, y)</w:t>
      </w:r>
      <w:r>
        <w:br/>
      </w:r>
      <w:r>
        <w:br/>
      </w:r>
      <w:r>
        <w:rPr>
          <w:rStyle w:val="CommentTok"/>
        </w:rPr>
        <w:t># Initial ψ field: Gaussian + noise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br/>
      </w:r>
      <w:r>
        <w:rPr>
          <w:rStyle w:val="NormalTok"/>
        </w:rPr>
        <w:t xml:space="preserve">psi0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gma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o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random.randn(N, N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>=</w:t>
      </w:r>
      <w:r>
        <w:rPr>
          <w:rStyle w:val="NormalTok"/>
        </w:rPr>
        <w:t xml:space="preserve"> psi0 </w:t>
      </w:r>
      <w:r>
        <w:rPr>
          <w:rStyle w:val="OperatorTok"/>
        </w:rPr>
        <w:t>+</w:t>
      </w:r>
      <w:r>
        <w:rPr>
          <w:rStyle w:val="NormalTok"/>
        </w:rPr>
        <w:t xml:space="preserve"> noise</w:t>
      </w:r>
      <w:r>
        <w:br/>
      </w:r>
      <w:r>
        <w:br/>
      </w:r>
      <w:r>
        <w:rPr>
          <w:rStyle w:val="CommentTok"/>
        </w:rPr>
        <w:t># Potential term: flat for now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np.zeros((N, N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tropy(psi):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abs</w:t>
      </w:r>
      <w:r>
        <w:rPr>
          <w:rStyle w:val="NormalTok"/>
        </w:rPr>
        <w:t>(psi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/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pro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 xml:space="preserve">(prob </w:t>
      </w:r>
      <w:r>
        <w:rPr>
          <w:rStyle w:val="OperatorTok"/>
        </w:rPr>
        <w:t>*</w:t>
      </w:r>
      <w:r>
        <w:rPr>
          <w:rStyle w:val="NormalTok"/>
        </w:rPr>
        <w:t xml:space="preserve"> np.log(pro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ergy(psi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radient squared term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>=</w:t>
      </w:r>
      <w:r>
        <w:rPr>
          <w:rStyle w:val="NormalTok"/>
        </w:rPr>
        <w:t xml:space="preserve"> 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radient along x corresponds to axis 1, along y to axis 0</w:t>
      </w:r>
      <w:r>
        <w:br/>
      </w:r>
      <w:r>
        <w:rPr>
          <w:rStyle w:val="NormalTok"/>
        </w:rPr>
        <w:t xml:space="preserve">    gradx </w:t>
      </w:r>
      <w:r>
        <w:rPr>
          <w:rStyle w:val="OperatorTok"/>
        </w:rPr>
        <w:t>=</w:t>
      </w:r>
      <w:r>
        <w:rPr>
          <w:rStyle w:val="NormalTok"/>
        </w:rPr>
        <w:t xml:space="preserve"> np.gradient(psi, dx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grady </w:t>
      </w:r>
      <w:r>
        <w:rPr>
          <w:rStyle w:val="OperatorTok"/>
        </w:rPr>
        <w:t>=</w:t>
      </w:r>
      <w:r>
        <w:rPr>
          <w:rStyle w:val="NormalTok"/>
        </w:rPr>
        <w:t xml:space="preserve"> np.gradient(psi, dy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rad_sq </w:t>
      </w:r>
      <w:r>
        <w:rPr>
          <w:rStyle w:val="OperatorTok"/>
        </w:rPr>
        <w:t>=</w:t>
      </w:r>
      <w:r>
        <w:rPr>
          <w:rStyle w:val="NormalTok"/>
        </w:rPr>
        <w:t xml:space="preserve"> gra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ad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grad_sq </w:t>
      </w:r>
      <w:r>
        <w:rPr>
          <w:rStyle w:val="OperatorTok"/>
        </w:rPr>
        <w:t>+</w:t>
      </w:r>
      <w:r>
        <w:rPr>
          <w:rStyle w:val="NormalTok"/>
        </w:rPr>
        <w:t xml:space="preserve"> V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ree_energy(psi, T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nergy(psi)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*</w:t>
      </w:r>
      <w:r>
        <w:rPr>
          <w:rStyle w:val="NormalTok"/>
        </w:rPr>
        <w:t xml:space="preserve"> entropy(psi)</w:t>
      </w:r>
      <w:r>
        <w:br/>
      </w:r>
      <w:r>
        <w:br/>
      </w:r>
      <w:r>
        <w:rPr>
          <w:rStyle w:val="CommentTok"/>
        </w:rPr>
        <w:t># Time evolution (relaxation dynamics)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Tps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br/>
      </w:r>
      <w:r>
        <w:rPr>
          <w:rStyle w:val="CommentTok"/>
        </w:rPr>
        <w:t># define spacings for discrete Laplacian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y </w:t>
      </w:r>
      <w:r>
        <w:rPr>
          <w:rStyle w:val="OperatorTok"/>
        </w:rPr>
        <w:t>=</w:t>
      </w:r>
      <w:r>
        <w:rPr>
          <w:rStyle w:val="NormalTok"/>
        </w:rPr>
        <w:t xml:space="preserve"> 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For simplicity use dx (assume dx == dy); otherwise proper 2D Laplacian scaling can be applied</w:t>
      </w:r>
      <w:r>
        <w:br/>
      </w:r>
      <w:r>
        <w:rPr>
          <w:rStyle w:val="NormalTok"/>
        </w:rPr>
        <w:t xml:space="preserve">h2 </w:t>
      </w:r>
      <w:r>
        <w:rPr>
          <w:rStyle w:val="OperatorTok"/>
        </w:rPr>
        <w:t>=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S_vals, F_vals </w:t>
      </w:r>
      <w:r>
        <w:rPr>
          <w:rStyle w:val="OperatorTok"/>
        </w:rPr>
        <w:t>=</w:t>
      </w:r>
      <w:r>
        <w:rPr>
          <w:rStyle w:val="NormalTok"/>
        </w:rPr>
        <w:t xml:space="preserve"> [],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te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teps):</w:t>
      </w:r>
      <w:r>
        <w:br/>
      </w:r>
      <w:r>
        <w:rPr>
          <w:rStyle w:val="NormalTok"/>
        </w:rPr>
        <w:t xml:space="preserve">    S_vals.append(entropy(psi))</w:t>
      </w:r>
      <w:r>
        <w:br/>
      </w:r>
      <w:r>
        <w:rPr>
          <w:rStyle w:val="NormalTok"/>
        </w:rPr>
        <w:t xml:space="preserve">    F_vals.append(free_energy(psi, T</w:t>
      </w:r>
      <w:r>
        <w:rPr>
          <w:rStyle w:val="OperatorTok"/>
        </w:rPr>
        <w:t>=</w:t>
      </w:r>
      <w:r>
        <w:rPr>
          <w:rStyle w:val="NormalTok"/>
        </w:rPr>
        <w:t>Tpsi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ple relaxation step: discrete 2D Laplacian (periodic-like rolls)</w:t>
      </w:r>
      <w:r>
        <w:br/>
      </w:r>
      <w:r>
        <w:rPr>
          <w:rStyle w:val="NormalTok"/>
        </w:rPr>
        <w:t xml:space="preserve">    laplacia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roll(psi, 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oll(psi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np.roll(psi, 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oll(psi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/</w:t>
      </w:r>
      <w:r>
        <w:rPr>
          <w:rStyle w:val="NormalTok"/>
        </w:rPr>
        <w:t xml:space="preserve"> h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radient descent toward lower free-energy approximated by laplacian - V*psi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>=</w:t>
      </w:r>
      <w:r>
        <w:rPr>
          <w:rStyle w:val="NormalTok"/>
        </w:rPr>
        <w:t xml:space="preserve"> psi </w:t>
      </w:r>
      <w:r>
        <w:rPr>
          <w:rStyle w:val="OperatorTok"/>
        </w:rPr>
        <w:t>+</w:t>
      </w:r>
      <w:r>
        <w:rPr>
          <w:rStyle w:val="NormalTok"/>
        </w:rPr>
        <w:t xml:space="preserve"> dt </w:t>
      </w:r>
      <w:r>
        <w:rPr>
          <w:rStyle w:val="OperatorTok"/>
        </w:rPr>
        <w:t>*</w:t>
      </w:r>
      <w:r>
        <w:rPr>
          <w:rStyle w:val="NormalTok"/>
        </w:rPr>
        <w:t xml:space="preserve"> (laplacian </w:t>
      </w:r>
      <w:r>
        <w:rPr>
          <w:rStyle w:val="OperatorTok"/>
        </w:rPr>
        <w:t>-</w:t>
      </w:r>
      <w:r>
        <w:rPr>
          <w:rStyle w:val="NormalTok"/>
        </w:rPr>
        <w:t xml:space="preserve"> V </w:t>
      </w:r>
      <w:r>
        <w:rPr>
          <w:rStyle w:val="OperatorTok"/>
        </w:rPr>
        <w:t>*</w:t>
      </w:r>
      <w:r>
        <w:rPr>
          <w:rStyle w:val="NormalTok"/>
        </w:rPr>
        <w:t xml:space="preserve"> psi)</w:t>
      </w:r>
      <w:r>
        <w:br/>
      </w:r>
      <w:r>
        <w:br/>
      </w:r>
      <w:r>
        <w:rPr>
          <w:rStyle w:val="CommentTok"/>
        </w:rPr>
        <w:t># Plot entropy and free energy evolution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S_val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ψ-Entropy vs Tim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F_val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ψ-Free Energy vs Tim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sectPr w:rsidR="00965C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2059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7D2E6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0EC2B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6B16950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59B4DB5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860162800">
    <w:abstractNumId w:val="0"/>
  </w:num>
  <w:num w:numId="2" w16cid:durableId="79799195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1580864649">
    <w:abstractNumId w:val="1"/>
  </w:num>
  <w:num w:numId="4" w16cid:durableId="2056421017">
    <w:abstractNumId w:val="1"/>
  </w:num>
  <w:num w:numId="5" w16cid:durableId="6182560">
    <w:abstractNumId w:val="1"/>
  </w:num>
  <w:num w:numId="6" w16cid:durableId="5437169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9242998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5CEE"/>
    <w:rsid w:val="000A7684"/>
    <w:rsid w:val="00325C07"/>
    <w:rsid w:val="004A2324"/>
    <w:rsid w:val="00965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4CD36"/>
  <w15:docId w15:val="{D7B9B376-2E64-4271-8F02-36D6F46B9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325C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9-06T11:12:00Z</dcterms:created>
  <dcterms:modified xsi:type="dcterms:W3CDTF">2025-09-06T11:42:00Z</dcterms:modified>
</cp:coreProperties>
</file>